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10F7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8242207" w:rsidR="007B4A91" w:rsidRDefault="00936B17">
      <w:pPr>
        <w:rPr>
          <w:sz w:val="28"/>
          <w:szCs w:val="28"/>
        </w:rPr>
      </w:pPr>
      <w:r>
        <w:rPr>
          <w:sz w:val="28"/>
          <w:szCs w:val="28"/>
        </w:rPr>
        <w:t>Zombie Run</w:t>
      </w:r>
    </w:p>
    <w:p w14:paraId="34A9E19B" w14:textId="77777777" w:rsidR="007B4A91" w:rsidRDefault="00710F7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18E2D0E" w:rsidR="007B4A91" w:rsidRDefault="00936B17">
      <w:pPr>
        <w:ind w:left="720"/>
        <w:rPr>
          <w:sz w:val="28"/>
          <w:szCs w:val="28"/>
        </w:rPr>
      </w:pPr>
      <w:r>
        <w:rPr>
          <w:sz w:val="28"/>
          <w:szCs w:val="28"/>
        </w:rPr>
        <w:t>Prevent yourself from getting caught by the zombie.</w:t>
      </w:r>
    </w:p>
    <w:p w14:paraId="3D632C61" w14:textId="77777777" w:rsidR="007B4A91" w:rsidRDefault="00710F7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60FD1652" w14:textId="3DDB9829" w:rsidR="004B130C" w:rsidRPr="004B130C" w:rsidRDefault="00556965" w:rsidP="004B130C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F023025" w:rsidR="007B4A91" w:rsidRDefault="00936B1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Zombies invaded the village and are trying to take over neighboring  </w:t>
      </w:r>
    </w:p>
    <w:p w14:paraId="6102F988" w14:textId="77777777" w:rsidR="007B4A91" w:rsidRDefault="00710F7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9CA1F29" w:rsidR="007B4A91" w:rsidRDefault="00936B1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villages. As </w:t>
      </w:r>
      <w:proofErr w:type="spellStart"/>
      <w:r>
        <w:rPr>
          <w:sz w:val="28"/>
          <w:szCs w:val="28"/>
        </w:rPr>
        <w:t>Zahraa</w:t>
      </w:r>
      <w:proofErr w:type="spellEnd"/>
      <w:r>
        <w:rPr>
          <w:sz w:val="28"/>
          <w:szCs w:val="28"/>
        </w:rPr>
        <w:t xml:space="preserve"> is the only person left</w:t>
      </w:r>
      <w:r>
        <w:rPr>
          <w:sz w:val="28"/>
          <w:szCs w:val="28"/>
        </w:rPr>
        <w:t>, she tries to escape</w:t>
      </w:r>
      <w:r w:rsidR="004B130C">
        <w:rPr>
          <w:sz w:val="28"/>
          <w:szCs w:val="28"/>
        </w:rPr>
        <w:t xml:space="preserve">, but </w:t>
      </w:r>
    </w:p>
    <w:p w14:paraId="0AE3FDBE" w14:textId="77777777" w:rsidR="007B4A91" w:rsidRDefault="00710F7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ED3CB01" w:rsidR="007B4A91" w:rsidRDefault="004B130C">
      <w:pPr>
        <w:ind w:left="720"/>
        <w:rPr>
          <w:sz w:val="28"/>
          <w:szCs w:val="28"/>
        </w:rPr>
      </w:pPr>
      <w:r>
        <w:rPr>
          <w:sz w:val="28"/>
          <w:szCs w:val="28"/>
        </w:rPr>
        <w:t>zombies seem to notice her and chase her.</w:t>
      </w:r>
    </w:p>
    <w:p w14:paraId="35A4557A" w14:textId="77777777" w:rsidR="007B4A91" w:rsidRDefault="00710F7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2534556" w:rsidR="007B4A91" w:rsidRDefault="004B13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Zahra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5726F98" w:rsidR="007B4A91" w:rsidRDefault="004B13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 can run, jump once she collects coins, she can be invisible for 5 second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FB09124" w:rsidR="007B4A91" w:rsidRDefault="004B13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C8A6E6F" w:rsidR="007B4A91" w:rsidRDefault="004B13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alk, and chase </w:t>
            </w:r>
            <w:proofErr w:type="spellStart"/>
            <w:r>
              <w:rPr>
                <w:sz w:val="28"/>
                <w:szCs w:val="28"/>
              </w:rPr>
              <w:t>Zahraa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4FBD796" w:rsidR="007B4A91" w:rsidRDefault="004B13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4F56B58" w:rsidR="007B4A91" w:rsidRDefault="004B13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bstacle, </w:t>
            </w:r>
            <w:proofErr w:type="spellStart"/>
            <w:r>
              <w:rPr>
                <w:sz w:val="28"/>
                <w:szCs w:val="28"/>
              </w:rPr>
              <w:t>hindrence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372476F" w:rsidR="00556965" w:rsidRDefault="00710F79">
      <w:r>
        <w:rPr>
          <w:noProof/>
        </w:rPr>
        <w:lastRenderedPageBreak/>
        <w:drawing>
          <wp:inline distT="0" distB="0" distL="0" distR="0" wp14:anchorId="122B5421" wp14:editId="27FD5FF6">
            <wp:extent cx="5943600" cy="3343275"/>
            <wp:effectExtent l="0" t="0" r="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710F7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10F7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10F7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10F7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E5725D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052F81B" w14:textId="461F4AE2" w:rsidR="00710F79" w:rsidRDefault="00710F79">
      <w:pPr>
        <w:rPr>
          <w:sz w:val="28"/>
          <w:szCs w:val="28"/>
        </w:rPr>
      </w:pPr>
      <w:r>
        <w:rPr>
          <w:sz w:val="28"/>
          <w:szCs w:val="28"/>
        </w:rPr>
        <w:t>I will add an invisible feature when the player collects the coins, with sound effects and a reset button with a scoreboard too that will make the game engaging.</w:t>
      </w:r>
    </w:p>
    <w:p w14:paraId="24B987DE" w14:textId="488F82AA" w:rsidR="007B4A91" w:rsidRDefault="00710F7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354915014">
    <w:abstractNumId w:val="0"/>
  </w:num>
  <w:num w:numId="2" w16cid:durableId="631980119">
    <w:abstractNumId w:val="1"/>
  </w:num>
  <w:num w:numId="3" w16cid:durableId="1667391749">
    <w:abstractNumId w:val="3"/>
  </w:num>
  <w:num w:numId="4" w16cid:durableId="9112364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B130C"/>
    <w:rsid w:val="00556965"/>
    <w:rsid w:val="00710F79"/>
    <w:rsid w:val="007B4A91"/>
    <w:rsid w:val="00936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dallah Berro</cp:lastModifiedBy>
  <cp:revision>3</cp:revision>
  <dcterms:created xsi:type="dcterms:W3CDTF">2021-03-18T05:03:00Z</dcterms:created>
  <dcterms:modified xsi:type="dcterms:W3CDTF">2022-05-10T23:34:00Z</dcterms:modified>
</cp:coreProperties>
</file>